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F5A7D" w:rsidRPr="00110B7E" w:rsidRDefault="00DF5A7D" w:rsidP="00DF5A7D">
      <w:pPr>
        <w:pStyle w:val="Nadpis3"/>
      </w:pPr>
      <w:r>
        <w:t xml:space="preserve">                      </w:t>
      </w:r>
      <w:r w:rsidRPr="00110B7E">
        <w:t>Výbor</w:t>
      </w:r>
    </w:p>
    <w:p w:rsidR="00DF5A7D" w:rsidRPr="00110B7E" w:rsidRDefault="00DF5A7D" w:rsidP="00DF5A7D">
      <w:pPr>
        <w:spacing w:line="240" w:lineRule="atLeast"/>
        <w:jc w:val="both"/>
        <w:rPr>
          <w:rFonts w:ascii="AT*Toronto" w:hAnsi="AT*Toronto"/>
          <w:i/>
        </w:rPr>
      </w:pPr>
      <w:r w:rsidRPr="00110B7E">
        <w:rPr>
          <w:rFonts w:ascii="AT*Toronto" w:hAnsi="AT*Toronto"/>
          <w:i/>
        </w:rPr>
        <w:t>Národnej rady Slovenskej republiky</w:t>
      </w:r>
    </w:p>
    <w:p w:rsidR="00053910" w:rsidRDefault="00DF5A7D" w:rsidP="00DB0600">
      <w:pPr>
        <w:jc w:val="both"/>
        <w:rPr>
          <w:rFonts w:ascii="AT*Toronto" w:hAnsi="AT*Toronto"/>
        </w:rPr>
      </w:pPr>
      <w:r w:rsidRPr="00110B7E">
        <w:rPr>
          <w:rFonts w:ascii="AT*Toronto" w:hAnsi="AT*Toronto"/>
          <w:i/>
        </w:rPr>
        <w:t xml:space="preserve">        pre nezlučiteľnosť funkcií  </w:t>
      </w:r>
      <w:r w:rsidR="004C7B3E" w:rsidRPr="00110B7E">
        <w:rPr>
          <w:rFonts w:ascii="AT*Toronto" w:hAnsi="AT*Toronto"/>
          <w:i/>
        </w:rPr>
        <w:t xml:space="preserve"> </w:t>
      </w:r>
      <w:r w:rsidR="00D95C8B" w:rsidRPr="00110B7E">
        <w:rPr>
          <w:rFonts w:ascii="AT*Toronto" w:hAnsi="AT*Toronto"/>
          <w:i/>
        </w:rPr>
        <w:tab/>
      </w:r>
      <w:r w:rsidR="00D95C8B" w:rsidRPr="00110B7E">
        <w:rPr>
          <w:rFonts w:ascii="AT*Toronto" w:hAnsi="AT*Toronto"/>
          <w:i/>
        </w:rPr>
        <w:tab/>
      </w:r>
      <w:r w:rsidR="007E2F84" w:rsidRPr="00110B7E">
        <w:rPr>
          <w:rFonts w:ascii="AT*Toronto" w:hAnsi="AT*Toronto"/>
          <w:i/>
        </w:rPr>
        <w:t xml:space="preserve">                                       </w:t>
      </w:r>
    </w:p>
    <w:p w:rsidR="00307EF3" w:rsidRDefault="00307EF3" w:rsidP="00722DA5">
      <w:pPr>
        <w:ind w:left="2124" w:firstLine="708"/>
        <w:jc w:val="right"/>
        <w:rPr>
          <w:rFonts w:ascii="AT*Toronto" w:hAnsi="AT*Toronto"/>
        </w:rPr>
      </w:pPr>
    </w:p>
    <w:p w:rsidR="00711BAE" w:rsidRPr="00AF1250" w:rsidRDefault="00711BAE" w:rsidP="00711BAE">
      <w:pPr>
        <w:ind w:left="2124" w:firstLine="708"/>
        <w:jc w:val="right"/>
        <w:rPr>
          <w:rFonts w:ascii="AT*Toronto" w:hAnsi="AT*Toronto"/>
        </w:rPr>
      </w:pPr>
      <w:r>
        <w:rPr>
          <w:rFonts w:ascii="AT*Toronto" w:hAnsi="AT*Toronto"/>
        </w:rPr>
        <w:t>11.</w:t>
      </w:r>
      <w:r w:rsidRPr="00E64123">
        <w:rPr>
          <w:rFonts w:ascii="AT*Toronto" w:hAnsi="AT*Toronto"/>
        </w:rPr>
        <w:t xml:space="preserve"> schôdza výboru</w:t>
      </w:r>
      <w:r w:rsidRPr="00110B7E">
        <w:rPr>
          <w:rFonts w:ascii="AT*Toronto" w:hAnsi="AT*Toronto"/>
        </w:rPr>
        <w:t xml:space="preserve"> </w:t>
      </w:r>
    </w:p>
    <w:p w:rsidR="00711BAE" w:rsidRPr="00110B7E" w:rsidRDefault="009E5482" w:rsidP="00711BAE">
      <w:pPr>
        <w:jc w:val="center"/>
        <w:rPr>
          <w:rFonts w:ascii="AT*Toronto" w:hAnsi="AT*Toronto"/>
          <w:b/>
          <w:sz w:val="32"/>
        </w:rPr>
      </w:pPr>
      <w:r>
        <w:rPr>
          <w:rFonts w:ascii="AT*Toronto" w:hAnsi="AT*Toronto"/>
          <w:b/>
          <w:sz w:val="32"/>
        </w:rPr>
        <w:t>574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  <w:b/>
          <w:sz w:val="28"/>
        </w:rPr>
      </w:pPr>
      <w:r w:rsidRPr="00110B7E">
        <w:rPr>
          <w:rFonts w:ascii="AT*Toronto" w:hAnsi="AT*Toronto"/>
          <w:b/>
          <w:sz w:val="28"/>
        </w:rPr>
        <w:t>U z n e s e n i e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  <w:b/>
        </w:rPr>
      </w:pPr>
      <w:r w:rsidRPr="00110B7E">
        <w:rPr>
          <w:rFonts w:ascii="AT*Toronto" w:hAnsi="AT*Toronto"/>
          <w:b/>
        </w:rPr>
        <w:t>Výboru Národnej rady Slovenskej republiky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  <w:b/>
        </w:rPr>
      </w:pPr>
      <w:r w:rsidRPr="00110B7E">
        <w:rPr>
          <w:rFonts w:ascii="AT*Toronto" w:hAnsi="AT*Toronto"/>
          <w:b/>
        </w:rPr>
        <w:t>pre nezlučiteľnosť funkcií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</w:rPr>
      </w:pPr>
      <w:r w:rsidRPr="00110B7E">
        <w:rPr>
          <w:rFonts w:ascii="AT*Toronto" w:hAnsi="AT*Toronto"/>
        </w:rPr>
        <w:t>z</w:t>
      </w:r>
      <w:r>
        <w:rPr>
          <w:rFonts w:ascii="AT*Toronto" w:hAnsi="AT*Toronto"/>
        </w:rPr>
        <w:t xml:space="preserve"> 11. júna </w:t>
      </w:r>
      <w:r w:rsidRPr="00110B7E">
        <w:rPr>
          <w:rFonts w:ascii="AT*Toronto" w:hAnsi="AT*Toronto"/>
        </w:rPr>
        <w:t>20</w:t>
      </w:r>
      <w:r>
        <w:rPr>
          <w:rFonts w:ascii="AT*Toronto" w:hAnsi="AT*Toronto"/>
        </w:rPr>
        <w:t>25</w:t>
      </w:r>
    </w:p>
    <w:p w:rsidR="00711BAE" w:rsidRPr="00110B7E" w:rsidRDefault="00711BAE" w:rsidP="00711BAE">
      <w:pPr>
        <w:pStyle w:val="Zkladntext"/>
        <w:rPr>
          <w:rFonts w:ascii="Times New Roman" w:hAnsi="Times New Roman"/>
          <w:sz w:val="22"/>
        </w:rPr>
      </w:pPr>
    </w:p>
    <w:p w:rsidR="00711BAE" w:rsidRDefault="00711BAE" w:rsidP="00711BAE">
      <w:pPr>
        <w:pStyle w:val="Zkladntext"/>
        <w:ind w:firstLine="540"/>
      </w:pPr>
      <w:r w:rsidRPr="00110B7E">
        <w:rPr>
          <w:rFonts w:ascii="Times New Roman" w:hAnsi="Times New Roman"/>
        </w:rPr>
        <w:t>k </w:t>
      </w:r>
      <w:r w:rsidRPr="00E53FC7">
        <w:t>Prehľad</w:t>
      </w:r>
      <w:r>
        <w:t xml:space="preserve">u </w:t>
      </w:r>
      <w:r w:rsidRPr="00E53FC7">
        <w:t xml:space="preserve">Výboru Národnej rady Slovenskej republiky pre nezlučiteľnosť funkcií </w:t>
      </w:r>
      <w:r w:rsidRPr="00E53FC7">
        <w:rPr>
          <w:szCs w:val="24"/>
        </w:rPr>
        <w:t>o došlých oznámeniach funkcií, zamestnaní, činností a majetkových pomerov verejných funkcionárov</w:t>
      </w:r>
      <w:r>
        <w:rPr>
          <w:szCs w:val="24"/>
        </w:rPr>
        <w:t xml:space="preserve"> za </w:t>
      </w:r>
      <w:r>
        <w:t>kalendárny rok 2024 podaných do 30. apríla 2025.</w:t>
      </w:r>
    </w:p>
    <w:p w:rsidR="00641D71" w:rsidRPr="00110B7E" w:rsidRDefault="00641D71" w:rsidP="000A244A">
      <w:pPr>
        <w:pStyle w:val="Zkladntext"/>
        <w:ind w:firstLine="540"/>
        <w:rPr>
          <w:rFonts w:ascii="Times New Roman" w:hAnsi="Times New Roman"/>
        </w:rPr>
      </w:pPr>
    </w:p>
    <w:p w:rsidR="000A244A" w:rsidRPr="00110B7E" w:rsidRDefault="000A244A" w:rsidP="000A244A">
      <w:pPr>
        <w:pStyle w:val="Zarkazkladnhotextu2"/>
        <w:spacing w:after="0" w:line="240" w:lineRule="auto"/>
        <w:rPr>
          <w:b/>
          <w:bCs/>
        </w:rPr>
      </w:pPr>
      <w:r w:rsidRPr="00110B7E">
        <w:rPr>
          <w:b/>
          <w:bCs/>
        </w:rPr>
        <w:t xml:space="preserve">     Výbor Národnej rady Slovenskej republiky</w:t>
      </w:r>
    </w:p>
    <w:p w:rsidR="000A244A" w:rsidRPr="00110B7E" w:rsidRDefault="000A244A" w:rsidP="000A244A">
      <w:pPr>
        <w:pStyle w:val="Zarkazkladnhotextu2"/>
        <w:spacing w:after="0" w:line="240" w:lineRule="auto"/>
      </w:pPr>
      <w:r w:rsidRPr="00110B7E">
        <w:rPr>
          <w:b/>
          <w:bCs/>
        </w:rPr>
        <w:t xml:space="preserve">     pre nezlučiteľnosť funkcií</w:t>
      </w:r>
    </w:p>
    <w:p w:rsidR="000A244A" w:rsidRPr="00110B7E" w:rsidRDefault="000A244A" w:rsidP="000A244A">
      <w:pPr>
        <w:pStyle w:val="Zkladntext"/>
        <w:ind w:firstLine="360"/>
        <w:rPr>
          <w:rFonts w:ascii="Times New Roman" w:hAnsi="Times New Roman"/>
        </w:rPr>
      </w:pPr>
    </w:p>
    <w:p w:rsidR="000A244A" w:rsidRPr="00110B7E" w:rsidRDefault="000A244A" w:rsidP="000A244A">
      <w:pPr>
        <w:pStyle w:val="Nadpis2"/>
        <w:tabs>
          <w:tab w:val="left" w:pos="7920"/>
        </w:tabs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A.   z a č í n a  k o n a n i e   </w:t>
      </w:r>
    </w:p>
    <w:p w:rsidR="000A244A" w:rsidRPr="00110B7E" w:rsidRDefault="000A244A" w:rsidP="000A244A">
      <w:pPr>
        <w:tabs>
          <w:tab w:val="left" w:pos="7920"/>
        </w:tabs>
        <w:jc w:val="both"/>
      </w:pPr>
    </w:p>
    <w:p w:rsidR="008A6736" w:rsidRDefault="000A244A" w:rsidP="00DB0600">
      <w:pPr>
        <w:tabs>
          <w:tab w:val="left" w:pos="7920"/>
        </w:tabs>
        <w:ind w:firstLine="540"/>
        <w:jc w:val="both"/>
      </w:pPr>
      <w:r w:rsidRPr="00110B7E">
        <w:t xml:space="preserve">vo veci ochrany verejného záujmu a zamedzenia rozporu záujmov podľa čl. 9 ods. 2 </w:t>
      </w:r>
      <w:r w:rsidR="00A1017C">
        <w:br/>
      </w:r>
      <w:r w:rsidRPr="00110B7E">
        <w:t xml:space="preserve">písm. a) ústavného zákona č. 357/2004 Z. z. o ochrane verejného záujmu pri výkone funkcií verejných funkcionárov v znení </w:t>
      </w:r>
      <w:r w:rsidR="00371C90" w:rsidRPr="00110B7E">
        <w:t xml:space="preserve">neskorších predpisov </w:t>
      </w:r>
      <w:r w:rsidRPr="00110B7E">
        <w:t xml:space="preserve">za porušenie povinnosti podať oznámenie funkcií, zamestnaní, činností a majetkových pomerov </w:t>
      </w:r>
      <w:r w:rsidR="006A4CF1" w:rsidRPr="00110B7E">
        <w:t xml:space="preserve">v zmysle čl. 7 ods. 1 ústavného zákona </w:t>
      </w:r>
      <w:r w:rsidR="00A1017C">
        <w:br/>
      </w:r>
      <w:r w:rsidR="006A4CF1" w:rsidRPr="00110B7E">
        <w:t>č. 357/2004 Z. z. o ochrane verejného záujmu pri výkone funkcií verejných funkcionárov znení neskorších predpisov</w:t>
      </w:r>
      <w:r w:rsidR="00E515D7" w:rsidRPr="00110B7E">
        <w:t xml:space="preserve"> </w:t>
      </w:r>
      <w:r w:rsidR="00053910" w:rsidRPr="00EB60CC">
        <w:t>do 30. apríla 202</w:t>
      </w:r>
      <w:r w:rsidR="00711BAE">
        <w:t>5</w:t>
      </w:r>
      <w:r w:rsidR="00053910" w:rsidRPr="00EB60CC">
        <w:t xml:space="preserve"> za </w:t>
      </w:r>
      <w:r w:rsidR="00ED1F71">
        <w:t xml:space="preserve">kalendárny </w:t>
      </w:r>
      <w:r w:rsidR="00053910" w:rsidRPr="00EB60CC">
        <w:t>rok 202</w:t>
      </w:r>
      <w:r w:rsidR="00711BAE">
        <w:t>4</w:t>
      </w:r>
      <w:r w:rsidR="00053910">
        <w:t xml:space="preserve"> </w:t>
      </w:r>
      <w:r w:rsidR="006A4CF1" w:rsidRPr="00110B7E">
        <w:t>voči verejn</w:t>
      </w:r>
      <w:r w:rsidR="007F469A">
        <w:t>ému funkcionárovi</w:t>
      </w:r>
      <w:r w:rsidR="0063161F">
        <w:t xml:space="preserve"> </w:t>
      </w:r>
      <w:r w:rsidR="00B25B70">
        <w:t xml:space="preserve">Pavlovi </w:t>
      </w:r>
      <w:proofErr w:type="spellStart"/>
      <w:r w:rsidR="00B25B70">
        <w:t>Piatrovovi</w:t>
      </w:r>
      <w:proofErr w:type="spellEnd"/>
      <w:r w:rsidR="00B25B70">
        <w:t xml:space="preserve">, bývalému predsedovi predstavenstva Stredoslovenského ústavu </w:t>
      </w:r>
      <w:r w:rsidR="00154DA3">
        <w:t xml:space="preserve">srdcových a cievnych chorôb, </w:t>
      </w:r>
      <w:proofErr w:type="spellStart"/>
      <w:r w:rsidR="00154DA3">
        <w:t>a.</w:t>
      </w:r>
      <w:r w:rsidR="00B25B70">
        <w:t>s</w:t>
      </w:r>
      <w:proofErr w:type="spellEnd"/>
      <w:r w:rsidR="00B25B70">
        <w:t xml:space="preserve">. </w:t>
      </w:r>
      <w:r w:rsidR="00DB0600">
        <w:t>(</w:t>
      </w:r>
      <w:r w:rsidR="00B25B70">
        <w:t>odvolaný z verejnej funkcie 26.11</w:t>
      </w:r>
      <w:r w:rsidR="00544695">
        <w:t>.2024</w:t>
      </w:r>
      <w:r w:rsidR="00307EF3">
        <w:t xml:space="preserve">, </w:t>
      </w:r>
      <w:r w:rsidR="0063161F" w:rsidRPr="00EB60CC">
        <w:t xml:space="preserve">oznámenie za </w:t>
      </w:r>
      <w:r w:rsidR="00ED1F71">
        <w:t xml:space="preserve">kalendárny </w:t>
      </w:r>
      <w:r w:rsidR="0063161F" w:rsidRPr="00EB60CC">
        <w:t>rok 202</w:t>
      </w:r>
      <w:r w:rsidR="00544695">
        <w:t>4</w:t>
      </w:r>
      <w:r w:rsidR="0063161F" w:rsidRPr="00EB60CC">
        <w:t xml:space="preserve"> mal podať do 30.4.202</w:t>
      </w:r>
      <w:r w:rsidR="00544695">
        <w:t>5</w:t>
      </w:r>
      <w:r w:rsidR="0063161F">
        <w:t xml:space="preserve">, </w:t>
      </w:r>
      <w:r w:rsidR="005B494B">
        <w:t xml:space="preserve">oznámenie </w:t>
      </w:r>
      <w:r w:rsidR="00307EF3">
        <w:t>doteraz nepodal</w:t>
      </w:r>
      <w:r w:rsidR="0063161F" w:rsidRPr="007F1739">
        <w:t>)</w:t>
      </w:r>
      <w:r w:rsidR="002C4DD4">
        <w:t>;</w:t>
      </w:r>
    </w:p>
    <w:p w:rsidR="002C4DD4" w:rsidRPr="00110B7E" w:rsidRDefault="002C4DD4" w:rsidP="002A2EA3">
      <w:pPr>
        <w:tabs>
          <w:tab w:val="left" w:pos="7920"/>
        </w:tabs>
        <w:ind w:firstLine="540"/>
        <w:jc w:val="both"/>
      </w:pPr>
    </w:p>
    <w:p w:rsidR="000A244A" w:rsidRPr="00110B7E" w:rsidRDefault="000A244A" w:rsidP="000A244A">
      <w:pPr>
        <w:pStyle w:val="Nadpis2"/>
        <w:tabs>
          <w:tab w:val="left" w:pos="7920"/>
        </w:tabs>
        <w:ind w:right="1103"/>
        <w:jc w:val="left"/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B.   ž i a d a   </w:t>
      </w:r>
    </w:p>
    <w:p w:rsidR="000A244A" w:rsidRPr="00110B7E" w:rsidRDefault="000A244A" w:rsidP="000A244A">
      <w:pPr>
        <w:tabs>
          <w:tab w:val="left" w:pos="7920"/>
        </w:tabs>
        <w:ind w:firstLine="540"/>
        <w:jc w:val="both"/>
      </w:pPr>
    </w:p>
    <w:p w:rsidR="000A244A" w:rsidRPr="00110B7E" w:rsidRDefault="000A244A" w:rsidP="000A244A">
      <w:pPr>
        <w:tabs>
          <w:tab w:val="left" w:pos="7920"/>
        </w:tabs>
        <w:jc w:val="both"/>
      </w:pPr>
      <w:r w:rsidRPr="00110B7E">
        <w:t xml:space="preserve">       predse</w:t>
      </w:r>
      <w:r w:rsidR="0023640F">
        <w:t>dníčku</w:t>
      </w:r>
      <w:r w:rsidRPr="00110B7E">
        <w:t xml:space="preserve"> výboru,</w:t>
      </w:r>
    </w:p>
    <w:p w:rsidR="000A244A" w:rsidRPr="00110B7E" w:rsidRDefault="000A244A" w:rsidP="000A244A">
      <w:pPr>
        <w:tabs>
          <w:tab w:val="left" w:pos="7920"/>
        </w:tabs>
        <w:jc w:val="both"/>
      </w:pPr>
      <w:r w:rsidRPr="00110B7E">
        <w:t xml:space="preserve">    </w:t>
      </w:r>
    </w:p>
    <w:p w:rsidR="00E64123" w:rsidRDefault="000A244A" w:rsidP="00E64123">
      <w:pPr>
        <w:tabs>
          <w:tab w:val="left" w:pos="7920"/>
        </w:tabs>
        <w:ind w:firstLine="284"/>
        <w:jc w:val="both"/>
        <w:rPr>
          <w:lang w:val="en-US"/>
        </w:rPr>
      </w:pPr>
      <w:r w:rsidRPr="00110B7E">
        <w:t xml:space="preserve">  aby zabezpečil</w:t>
      </w:r>
      <w:r w:rsidR="0023640F">
        <w:t>a</w:t>
      </w:r>
      <w:r w:rsidRPr="00110B7E">
        <w:t xml:space="preserve"> vyžiadanie stanoviska dotknut</w:t>
      </w:r>
      <w:r w:rsidR="007F469A">
        <w:t xml:space="preserve">ého verejného funkcionára </w:t>
      </w:r>
      <w:r w:rsidRPr="00110B7E">
        <w:t>k</w:t>
      </w:r>
      <w:r w:rsidR="003408F4" w:rsidRPr="00110B7E">
        <w:t> uzneseniu o </w:t>
      </w:r>
      <w:r w:rsidRPr="00110B7E">
        <w:t>začat</w:t>
      </w:r>
      <w:r w:rsidR="003408F4" w:rsidRPr="00110B7E">
        <w:t xml:space="preserve">í </w:t>
      </w:r>
      <w:r w:rsidRPr="00110B7E">
        <w:t>konania v súlade s čl. 9 ods. 4 ústavného zákona č</w:t>
      </w:r>
      <w:r w:rsidR="00B70418">
        <w:t>.</w:t>
      </w:r>
      <w:r w:rsidRPr="00110B7E">
        <w:t xml:space="preserve"> 357/2004 Z. z. o ochrane verejného záujmu pri výkone funkcií verejných funkcionárov v znení </w:t>
      </w:r>
      <w:r w:rsidR="00CC5C3B" w:rsidRPr="00110B7E">
        <w:t>neskorších predpisov a</w:t>
      </w:r>
      <w:r w:rsidR="00980C40" w:rsidRPr="00110B7E">
        <w:t xml:space="preserve"> iné nevyhnutné stanoviská </w:t>
      </w:r>
      <w:r w:rsidR="00A61A1E" w:rsidRPr="00110B7E">
        <w:t xml:space="preserve">pre rozhodnutie </w:t>
      </w:r>
      <w:r w:rsidR="00980C40" w:rsidRPr="00110B7E">
        <w:t>vo veci</w:t>
      </w:r>
      <w:r w:rsidR="00980C40" w:rsidRPr="00110B7E">
        <w:rPr>
          <w:lang w:val="en-US"/>
        </w:rPr>
        <w:t>;</w:t>
      </w:r>
    </w:p>
    <w:p w:rsidR="000A244A" w:rsidRPr="00110B7E" w:rsidRDefault="000A244A" w:rsidP="00E64123">
      <w:pPr>
        <w:tabs>
          <w:tab w:val="left" w:pos="7920"/>
        </w:tabs>
        <w:ind w:firstLine="284"/>
        <w:jc w:val="both"/>
      </w:pPr>
      <w:r w:rsidRPr="00110B7E">
        <w:t xml:space="preserve">                                                                                                         </w:t>
      </w:r>
    </w:p>
    <w:p w:rsidR="000A244A" w:rsidRPr="00110B7E" w:rsidRDefault="000A244A" w:rsidP="000A244A">
      <w:pPr>
        <w:pStyle w:val="Nadpis2"/>
      </w:pPr>
      <w:r w:rsidRPr="00110B7E">
        <w:t xml:space="preserve">C.  u r č u j e  </w:t>
      </w:r>
    </w:p>
    <w:p w:rsidR="000A244A" w:rsidRPr="00110B7E" w:rsidRDefault="000A244A" w:rsidP="000A244A">
      <w:pPr>
        <w:pStyle w:val="Nadpis2"/>
      </w:pPr>
    </w:p>
    <w:p w:rsidR="000A244A" w:rsidRPr="00110B7E" w:rsidRDefault="00544695" w:rsidP="000A244A">
      <w:pPr>
        <w:pStyle w:val="Nadpis2"/>
        <w:ind w:left="360"/>
        <w:rPr>
          <w:b w:val="0"/>
        </w:rPr>
      </w:pPr>
      <w:r>
        <w:rPr>
          <w:b w:val="0"/>
        </w:rPr>
        <w:t>p</w:t>
      </w:r>
      <w:r w:rsidR="0037382F" w:rsidRPr="00110B7E">
        <w:rPr>
          <w:b w:val="0"/>
        </w:rPr>
        <w:t>o</w:t>
      </w:r>
      <w:r w:rsidR="000A244A" w:rsidRPr="00110B7E">
        <w:rPr>
          <w:b w:val="0"/>
        </w:rPr>
        <w:t>slan</w:t>
      </w:r>
      <w:r>
        <w:rPr>
          <w:b w:val="0"/>
        </w:rPr>
        <w:t>kyňu Zuzanu Matejičkovú</w:t>
      </w:r>
    </w:p>
    <w:p w:rsidR="000A244A" w:rsidRPr="00110B7E" w:rsidRDefault="000A244A" w:rsidP="000A244A"/>
    <w:p w:rsidR="00DB0600" w:rsidRDefault="000A244A" w:rsidP="002C4DD4">
      <w:pPr>
        <w:ind w:firstLine="360"/>
        <w:jc w:val="both"/>
      </w:pPr>
      <w:r w:rsidRPr="00110B7E">
        <w:t>za spravodaj</w:t>
      </w:r>
      <w:r w:rsidR="00641D71">
        <w:t>kyňu V</w:t>
      </w:r>
      <w:r w:rsidRPr="00110B7E">
        <w:t xml:space="preserve">ýboru </w:t>
      </w:r>
      <w:r w:rsidR="002A2EA3" w:rsidRPr="00110B7E">
        <w:t xml:space="preserve">Národnej rady Slovenskej republiky pre nezlučiteľnosť funkcií </w:t>
      </w:r>
      <w:r w:rsidRPr="00110B7E">
        <w:t xml:space="preserve">v konaní vo veci ochrany verejného záujmu a zamedzenia rozporu záujmov </w:t>
      </w:r>
      <w:r w:rsidR="00E515D7" w:rsidRPr="00110B7E">
        <w:t xml:space="preserve">voči </w:t>
      </w:r>
      <w:r w:rsidR="007F469A" w:rsidRPr="00110B7E">
        <w:t>verejn</w:t>
      </w:r>
      <w:r w:rsidR="007F469A">
        <w:t xml:space="preserve">ému funkcionárovi </w:t>
      </w:r>
      <w:r w:rsidR="00F2360A">
        <w:t xml:space="preserve">Pavlovi </w:t>
      </w:r>
      <w:proofErr w:type="spellStart"/>
      <w:r w:rsidR="00F2360A">
        <w:t>Piatrovovi</w:t>
      </w:r>
      <w:proofErr w:type="spellEnd"/>
      <w:r w:rsidR="00F2360A">
        <w:t>, bývalému predsedovi predstavenstva Stredoslovenského ústavu srdcových a ci</w:t>
      </w:r>
      <w:r w:rsidR="00154DA3">
        <w:t>evnych chorôb, a.</w:t>
      </w:r>
      <w:bookmarkStart w:id="0" w:name="_GoBack"/>
      <w:bookmarkEnd w:id="0"/>
      <w:r w:rsidR="00F2360A">
        <w:t>s.</w:t>
      </w:r>
      <w:r w:rsidR="00544695">
        <w:t xml:space="preserve"> </w:t>
      </w:r>
      <w:r w:rsidRPr="00110B7E">
        <w:t xml:space="preserve">(č. konania </w:t>
      </w:r>
      <w:r w:rsidR="00641D71">
        <w:t>V</w:t>
      </w:r>
      <w:r w:rsidRPr="00110B7E">
        <w:t>P/</w:t>
      </w:r>
      <w:r w:rsidR="00641D71">
        <w:t>1</w:t>
      </w:r>
      <w:r w:rsidR="00B25B70">
        <w:t>59</w:t>
      </w:r>
      <w:r w:rsidRPr="00110B7E">
        <w:t>/</w:t>
      </w:r>
      <w:r w:rsidR="00F23725">
        <w:t>2</w:t>
      </w:r>
      <w:r w:rsidR="00544695">
        <w:t>5</w:t>
      </w:r>
      <w:r w:rsidR="00EA551D" w:rsidRPr="00110B7E">
        <w:t>/</w:t>
      </w:r>
      <w:r w:rsidRPr="00110B7E">
        <w:t>K).</w:t>
      </w:r>
    </w:p>
    <w:p w:rsidR="00764813" w:rsidRDefault="000A244A" w:rsidP="002C4DD4">
      <w:pPr>
        <w:ind w:firstLine="360"/>
        <w:jc w:val="both"/>
      </w:pPr>
      <w:r w:rsidRPr="00110B7E">
        <w:rPr>
          <w:rFonts w:ascii="AT*Toronto" w:hAnsi="AT*Toronto"/>
        </w:rPr>
        <w:t xml:space="preserve">            </w:t>
      </w:r>
      <w:r w:rsidR="000C0E3E" w:rsidRPr="00110B7E">
        <w:t xml:space="preserve">      </w:t>
      </w:r>
      <w:r w:rsidR="00B70418">
        <w:rPr>
          <w:b/>
        </w:rPr>
        <w:tab/>
      </w:r>
      <w:r w:rsidR="00B70418">
        <w:rPr>
          <w:b/>
        </w:rPr>
        <w:tab/>
      </w:r>
      <w:r w:rsidR="00B70418">
        <w:rPr>
          <w:b/>
        </w:rPr>
        <w:tab/>
      </w:r>
      <w:r w:rsidR="00B70418">
        <w:rPr>
          <w:b/>
        </w:rPr>
        <w:tab/>
      </w:r>
      <w:r w:rsidR="007A225A" w:rsidRPr="00110B7E">
        <w:rPr>
          <w:b/>
        </w:rPr>
        <w:tab/>
      </w:r>
      <w:r w:rsidR="00CC5C3B" w:rsidRPr="00110B7E">
        <w:t xml:space="preserve">             </w:t>
      </w:r>
    </w:p>
    <w:p w:rsidR="00641D71" w:rsidRDefault="00641D71" w:rsidP="00641D71">
      <w:pPr>
        <w:ind w:left="5220"/>
        <w:jc w:val="both"/>
        <w:rPr>
          <w:b/>
        </w:rPr>
      </w:pPr>
      <w:r>
        <w:t xml:space="preserve">               Veronika  </w:t>
      </w:r>
      <w:r>
        <w:rPr>
          <w:b/>
        </w:rPr>
        <w:t xml:space="preserve">R e m i š o v á  </w:t>
      </w:r>
    </w:p>
    <w:p w:rsidR="00641D71" w:rsidRDefault="00641D71" w:rsidP="00641D71">
      <w:pPr>
        <w:ind w:left="5220"/>
        <w:jc w:val="both"/>
      </w:pPr>
      <w:r>
        <w:rPr>
          <w:b/>
        </w:rPr>
        <w:t xml:space="preserve">                   </w:t>
      </w:r>
      <w:r>
        <w:t xml:space="preserve">predsedníčka výboru </w:t>
      </w:r>
    </w:p>
    <w:p w:rsidR="00544695" w:rsidRDefault="00544695" w:rsidP="00544695">
      <w:pPr>
        <w:spacing w:line="240" w:lineRule="atLeast"/>
        <w:jc w:val="both"/>
        <w:rPr>
          <w:b/>
        </w:rPr>
      </w:pPr>
      <w:r>
        <w:t xml:space="preserve">Andrea </w:t>
      </w:r>
      <w:r>
        <w:rPr>
          <w:b/>
        </w:rPr>
        <w:t xml:space="preserve">T u r č a n o v á </w:t>
      </w:r>
    </w:p>
    <w:p w:rsidR="00544695" w:rsidRPr="00D511DE" w:rsidRDefault="00544695" w:rsidP="00544695">
      <w:pPr>
        <w:spacing w:line="240" w:lineRule="atLeast"/>
        <w:jc w:val="both"/>
      </w:pPr>
      <w:r>
        <w:t>overovateľka výboru</w:t>
      </w:r>
    </w:p>
    <w:p w:rsidR="007949E9" w:rsidRDefault="007949E9" w:rsidP="00641D71">
      <w:pPr>
        <w:spacing w:line="240" w:lineRule="atLeast"/>
        <w:jc w:val="both"/>
      </w:pPr>
    </w:p>
    <w:sectPr w:rsidR="007949E9" w:rsidSect="006B05B2">
      <w:pgSz w:w="11906" w:h="16838"/>
      <w:pgMar w:top="851" w:right="1286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T*Toronto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965219"/>
    <w:multiLevelType w:val="hybridMultilevel"/>
    <w:tmpl w:val="4A62E1E0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D0C2650"/>
    <w:multiLevelType w:val="hybridMultilevel"/>
    <w:tmpl w:val="AE2C5442"/>
    <w:lvl w:ilvl="0" w:tplc="F9722A42">
      <w:start w:val="7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B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75E10204"/>
    <w:multiLevelType w:val="hybridMultilevel"/>
    <w:tmpl w:val="D8E0869E"/>
    <w:lvl w:ilvl="0" w:tplc="041B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yNDc1MTYxNDUxMjRS0lEKTi0uzszPAykwrwUAfleLVSwAAAA="/>
  </w:docVars>
  <w:rsids>
    <w:rsidRoot w:val="00DF5A7D"/>
    <w:rsid w:val="0001556B"/>
    <w:rsid w:val="00016244"/>
    <w:rsid w:val="00020CB5"/>
    <w:rsid w:val="00022D03"/>
    <w:rsid w:val="00031074"/>
    <w:rsid w:val="000503FF"/>
    <w:rsid w:val="00053373"/>
    <w:rsid w:val="00053910"/>
    <w:rsid w:val="00055396"/>
    <w:rsid w:val="00055A2F"/>
    <w:rsid w:val="000715BD"/>
    <w:rsid w:val="00072185"/>
    <w:rsid w:val="00073CDB"/>
    <w:rsid w:val="00076D06"/>
    <w:rsid w:val="00091B21"/>
    <w:rsid w:val="000A244A"/>
    <w:rsid w:val="000A2A57"/>
    <w:rsid w:val="000B7D79"/>
    <w:rsid w:val="000C0270"/>
    <w:rsid w:val="000C0E3E"/>
    <w:rsid w:val="000D0ABE"/>
    <w:rsid w:val="000E1E61"/>
    <w:rsid w:val="000E30FE"/>
    <w:rsid w:val="000F1DD7"/>
    <w:rsid w:val="000F4221"/>
    <w:rsid w:val="001024E7"/>
    <w:rsid w:val="00110B7E"/>
    <w:rsid w:val="001213E3"/>
    <w:rsid w:val="001222B6"/>
    <w:rsid w:val="001400AB"/>
    <w:rsid w:val="00146308"/>
    <w:rsid w:val="001512CE"/>
    <w:rsid w:val="00154DA3"/>
    <w:rsid w:val="0015638C"/>
    <w:rsid w:val="0016665D"/>
    <w:rsid w:val="0017010A"/>
    <w:rsid w:val="001750A3"/>
    <w:rsid w:val="00181EE8"/>
    <w:rsid w:val="00187E0B"/>
    <w:rsid w:val="00192162"/>
    <w:rsid w:val="001A5B94"/>
    <w:rsid w:val="001B082F"/>
    <w:rsid w:val="001C7CE2"/>
    <w:rsid w:val="001E2B63"/>
    <w:rsid w:val="001E747E"/>
    <w:rsid w:val="001F0FB6"/>
    <w:rsid w:val="001F6505"/>
    <w:rsid w:val="0021344E"/>
    <w:rsid w:val="0022355B"/>
    <w:rsid w:val="0023640F"/>
    <w:rsid w:val="00264C80"/>
    <w:rsid w:val="00265831"/>
    <w:rsid w:val="00270248"/>
    <w:rsid w:val="00273D2F"/>
    <w:rsid w:val="00275207"/>
    <w:rsid w:val="00276AC5"/>
    <w:rsid w:val="00276C83"/>
    <w:rsid w:val="00290E3E"/>
    <w:rsid w:val="00290E95"/>
    <w:rsid w:val="002A1ED1"/>
    <w:rsid w:val="002A25DA"/>
    <w:rsid w:val="002A2EA3"/>
    <w:rsid w:val="002A4A83"/>
    <w:rsid w:val="002B4CCD"/>
    <w:rsid w:val="002B4D02"/>
    <w:rsid w:val="002C0A86"/>
    <w:rsid w:val="002C4DD4"/>
    <w:rsid w:val="002E0F1B"/>
    <w:rsid w:val="002E1654"/>
    <w:rsid w:val="002E380C"/>
    <w:rsid w:val="002F1B66"/>
    <w:rsid w:val="002F3545"/>
    <w:rsid w:val="002F37BB"/>
    <w:rsid w:val="00304739"/>
    <w:rsid w:val="00307EF3"/>
    <w:rsid w:val="00317BC6"/>
    <w:rsid w:val="00324834"/>
    <w:rsid w:val="00334511"/>
    <w:rsid w:val="00336E21"/>
    <w:rsid w:val="003408F4"/>
    <w:rsid w:val="00346CE3"/>
    <w:rsid w:val="0036510D"/>
    <w:rsid w:val="00371C90"/>
    <w:rsid w:val="0037312A"/>
    <w:rsid w:val="0037382F"/>
    <w:rsid w:val="00375DFD"/>
    <w:rsid w:val="00377C17"/>
    <w:rsid w:val="00380934"/>
    <w:rsid w:val="00390F99"/>
    <w:rsid w:val="00396F28"/>
    <w:rsid w:val="003A483E"/>
    <w:rsid w:val="003A7A2A"/>
    <w:rsid w:val="003B7C3B"/>
    <w:rsid w:val="003E412A"/>
    <w:rsid w:val="003E626C"/>
    <w:rsid w:val="003F7347"/>
    <w:rsid w:val="003F7C56"/>
    <w:rsid w:val="003F7EA3"/>
    <w:rsid w:val="004003EE"/>
    <w:rsid w:val="0041116D"/>
    <w:rsid w:val="004171EB"/>
    <w:rsid w:val="004223CE"/>
    <w:rsid w:val="00427F7E"/>
    <w:rsid w:val="00436658"/>
    <w:rsid w:val="00441A10"/>
    <w:rsid w:val="0044443E"/>
    <w:rsid w:val="0044449A"/>
    <w:rsid w:val="00447232"/>
    <w:rsid w:val="0045152C"/>
    <w:rsid w:val="004826FD"/>
    <w:rsid w:val="004A30CB"/>
    <w:rsid w:val="004C7B3E"/>
    <w:rsid w:val="004D015E"/>
    <w:rsid w:val="004D51BA"/>
    <w:rsid w:val="004D5978"/>
    <w:rsid w:val="004E212A"/>
    <w:rsid w:val="004F4D4E"/>
    <w:rsid w:val="005117AA"/>
    <w:rsid w:val="0052031C"/>
    <w:rsid w:val="0052161B"/>
    <w:rsid w:val="005262B9"/>
    <w:rsid w:val="00532E4A"/>
    <w:rsid w:val="00534B64"/>
    <w:rsid w:val="00541FF3"/>
    <w:rsid w:val="00544695"/>
    <w:rsid w:val="005550FA"/>
    <w:rsid w:val="0055570E"/>
    <w:rsid w:val="00560ACE"/>
    <w:rsid w:val="005647A3"/>
    <w:rsid w:val="00571C7C"/>
    <w:rsid w:val="00576A31"/>
    <w:rsid w:val="00581910"/>
    <w:rsid w:val="00586AF5"/>
    <w:rsid w:val="005A7AF6"/>
    <w:rsid w:val="005B43F0"/>
    <w:rsid w:val="005B494B"/>
    <w:rsid w:val="005B7441"/>
    <w:rsid w:val="005C2CE2"/>
    <w:rsid w:val="005C3D24"/>
    <w:rsid w:val="005C4205"/>
    <w:rsid w:val="005C423E"/>
    <w:rsid w:val="005C686D"/>
    <w:rsid w:val="005D4C7F"/>
    <w:rsid w:val="005E06C7"/>
    <w:rsid w:val="005F32D5"/>
    <w:rsid w:val="005F58D0"/>
    <w:rsid w:val="00600B20"/>
    <w:rsid w:val="0060504E"/>
    <w:rsid w:val="006067F0"/>
    <w:rsid w:val="00615B60"/>
    <w:rsid w:val="00620591"/>
    <w:rsid w:val="0063161F"/>
    <w:rsid w:val="00641D71"/>
    <w:rsid w:val="006600C8"/>
    <w:rsid w:val="00671B2B"/>
    <w:rsid w:val="00697259"/>
    <w:rsid w:val="006A10EB"/>
    <w:rsid w:val="006A4CF1"/>
    <w:rsid w:val="006B05B2"/>
    <w:rsid w:val="006C31BC"/>
    <w:rsid w:val="006E0517"/>
    <w:rsid w:val="006E177E"/>
    <w:rsid w:val="006E36B8"/>
    <w:rsid w:val="006E4BCC"/>
    <w:rsid w:val="006F665E"/>
    <w:rsid w:val="006F7070"/>
    <w:rsid w:val="00711BAE"/>
    <w:rsid w:val="00712D7D"/>
    <w:rsid w:val="007158F2"/>
    <w:rsid w:val="00722DA5"/>
    <w:rsid w:val="0072671F"/>
    <w:rsid w:val="007324F5"/>
    <w:rsid w:val="00751F6B"/>
    <w:rsid w:val="00764813"/>
    <w:rsid w:val="00765EB1"/>
    <w:rsid w:val="00774347"/>
    <w:rsid w:val="007747CF"/>
    <w:rsid w:val="007831C8"/>
    <w:rsid w:val="007949E9"/>
    <w:rsid w:val="007A1D91"/>
    <w:rsid w:val="007A225A"/>
    <w:rsid w:val="007A2D63"/>
    <w:rsid w:val="007A351C"/>
    <w:rsid w:val="007B5501"/>
    <w:rsid w:val="007C3202"/>
    <w:rsid w:val="007C36D7"/>
    <w:rsid w:val="007C78DF"/>
    <w:rsid w:val="007E19C8"/>
    <w:rsid w:val="007E2F84"/>
    <w:rsid w:val="007E5DAF"/>
    <w:rsid w:val="007F469A"/>
    <w:rsid w:val="00821346"/>
    <w:rsid w:val="0086389C"/>
    <w:rsid w:val="00863E39"/>
    <w:rsid w:val="00865C23"/>
    <w:rsid w:val="00872B20"/>
    <w:rsid w:val="00873CCB"/>
    <w:rsid w:val="008744BE"/>
    <w:rsid w:val="00874603"/>
    <w:rsid w:val="00891832"/>
    <w:rsid w:val="00892836"/>
    <w:rsid w:val="008A6736"/>
    <w:rsid w:val="008B5670"/>
    <w:rsid w:val="008C0B39"/>
    <w:rsid w:val="008D3235"/>
    <w:rsid w:val="008F3EA9"/>
    <w:rsid w:val="009009EC"/>
    <w:rsid w:val="00905650"/>
    <w:rsid w:val="00910F5B"/>
    <w:rsid w:val="00915991"/>
    <w:rsid w:val="00926AFE"/>
    <w:rsid w:val="00943842"/>
    <w:rsid w:val="00945FAF"/>
    <w:rsid w:val="00946A8A"/>
    <w:rsid w:val="00965A74"/>
    <w:rsid w:val="00966C7C"/>
    <w:rsid w:val="00967E69"/>
    <w:rsid w:val="00976D3C"/>
    <w:rsid w:val="00980C40"/>
    <w:rsid w:val="00984E64"/>
    <w:rsid w:val="00994E18"/>
    <w:rsid w:val="009A6AE4"/>
    <w:rsid w:val="009B06C1"/>
    <w:rsid w:val="009D12BC"/>
    <w:rsid w:val="009E5482"/>
    <w:rsid w:val="009F1032"/>
    <w:rsid w:val="009F45DD"/>
    <w:rsid w:val="009F5E90"/>
    <w:rsid w:val="00A068A3"/>
    <w:rsid w:val="00A07F82"/>
    <w:rsid w:val="00A1017C"/>
    <w:rsid w:val="00A14EEA"/>
    <w:rsid w:val="00A2119E"/>
    <w:rsid w:val="00A26C72"/>
    <w:rsid w:val="00A27B6A"/>
    <w:rsid w:val="00A3025F"/>
    <w:rsid w:val="00A336C3"/>
    <w:rsid w:val="00A50580"/>
    <w:rsid w:val="00A53533"/>
    <w:rsid w:val="00A5486A"/>
    <w:rsid w:val="00A57FA9"/>
    <w:rsid w:val="00A61A1E"/>
    <w:rsid w:val="00A66369"/>
    <w:rsid w:val="00A77D45"/>
    <w:rsid w:val="00A8219D"/>
    <w:rsid w:val="00A828D9"/>
    <w:rsid w:val="00A8732D"/>
    <w:rsid w:val="00A91CFC"/>
    <w:rsid w:val="00A95D44"/>
    <w:rsid w:val="00AC5767"/>
    <w:rsid w:val="00AD15D5"/>
    <w:rsid w:val="00AD1C50"/>
    <w:rsid w:val="00AD4BF9"/>
    <w:rsid w:val="00AD5ADA"/>
    <w:rsid w:val="00AE0CF2"/>
    <w:rsid w:val="00AE3976"/>
    <w:rsid w:val="00AF4137"/>
    <w:rsid w:val="00B21D86"/>
    <w:rsid w:val="00B22315"/>
    <w:rsid w:val="00B25B70"/>
    <w:rsid w:val="00B303D5"/>
    <w:rsid w:val="00B40090"/>
    <w:rsid w:val="00B4123A"/>
    <w:rsid w:val="00B4156A"/>
    <w:rsid w:val="00B4621B"/>
    <w:rsid w:val="00B50F9D"/>
    <w:rsid w:val="00B53EF9"/>
    <w:rsid w:val="00B66003"/>
    <w:rsid w:val="00B67061"/>
    <w:rsid w:val="00B70418"/>
    <w:rsid w:val="00B7430D"/>
    <w:rsid w:val="00B94CA7"/>
    <w:rsid w:val="00B95450"/>
    <w:rsid w:val="00B95F7B"/>
    <w:rsid w:val="00B97093"/>
    <w:rsid w:val="00BB0FB1"/>
    <w:rsid w:val="00BB312C"/>
    <w:rsid w:val="00BB75B2"/>
    <w:rsid w:val="00BC5593"/>
    <w:rsid w:val="00BE5EC8"/>
    <w:rsid w:val="00BE7A7E"/>
    <w:rsid w:val="00BF2652"/>
    <w:rsid w:val="00BF6D31"/>
    <w:rsid w:val="00C06832"/>
    <w:rsid w:val="00C252CE"/>
    <w:rsid w:val="00C32CF9"/>
    <w:rsid w:val="00C40E99"/>
    <w:rsid w:val="00C47897"/>
    <w:rsid w:val="00C50668"/>
    <w:rsid w:val="00C568D3"/>
    <w:rsid w:val="00C728EF"/>
    <w:rsid w:val="00C8313F"/>
    <w:rsid w:val="00C87BBC"/>
    <w:rsid w:val="00C93AD9"/>
    <w:rsid w:val="00C94189"/>
    <w:rsid w:val="00CA2FAB"/>
    <w:rsid w:val="00CA655F"/>
    <w:rsid w:val="00CB6162"/>
    <w:rsid w:val="00CC4113"/>
    <w:rsid w:val="00CC5C3B"/>
    <w:rsid w:val="00CD4907"/>
    <w:rsid w:val="00CD4E4B"/>
    <w:rsid w:val="00D02A25"/>
    <w:rsid w:val="00D04859"/>
    <w:rsid w:val="00D206E9"/>
    <w:rsid w:val="00D21CEE"/>
    <w:rsid w:val="00D26723"/>
    <w:rsid w:val="00D32349"/>
    <w:rsid w:val="00D35794"/>
    <w:rsid w:val="00D44EFA"/>
    <w:rsid w:val="00D54695"/>
    <w:rsid w:val="00D573BD"/>
    <w:rsid w:val="00D64DEC"/>
    <w:rsid w:val="00D6720B"/>
    <w:rsid w:val="00D75C17"/>
    <w:rsid w:val="00D85E3C"/>
    <w:rsid w:val="00D93DCD"/>
    <w:rsid w:val="00D95C8B"/>
    <w:rsid w:val="00DB0600"/>
    <w:rsid w:val="00DC622C"/>
    <w:rsid w:val="00DC63BA"/>
    <w:rsid w:val="00DD29F3"/>
    <w:rsid w:val="00DF5A7D"/>
    <w:rsid w:val="00E03062"/>
    <w:rsid w:val="00E07155"/>
    <w:rsid w:val="00E27337"/>
    <w:rsid w:val="00E349FA"/>
    <w:rsid w:val="00E364ED"/>
    <w:rsid w:val="00E376B8"/>
    <w:rsid w:val="00E406C5"/>
    <w:rsid w:val="00E43999"/>
    <w:rsid w:val="00E515D7"/>
    <w:rsid w:val="00E5522A"/>
    <w:rsid w:val="00E570B1"/>
    <w:rsid w:val="00E60BB6"/>
    <w:rsid w:val="00E64123"/>
    <w:rsid w:val="00E70329"/>
    <w:rsid w:val="00E73F22"/>
    <w:rsid w:val="00E74CFF"/>
    <w:rsid w:val="00E75CE0"/>
    <w:rsid w:val="00E7618F"/>
    <w:rsid w:val="00E90231"/>
    <w:rsid w:val="00E94B25"/>
    <w:rsid w:val="00E97E66"/>
    <w:rsid w:val="00EA551D"/>
    <w:rsid w:val="00EC563A"/>
    <w:rsid w:val="00EC7FCF"/>
    <w:rsid w:val="00ED1F71"/>
    <w:rsid w:val="00ED234D"/>
    <w:rsid w:val="00ED266E"/>
    <w:rsid w:val="00EF2470"/>
    <w:rsid w:val="00EF332E"/>
    <w:rsid w:val="00EF7C20"/>
    <w:rsid w:val="00F00858"/>
    <w:rsid w:val="00F05432"/>
    <w:rsid w:val="00F13A94"/>
    <w:rsid w:val="00F16485"/>
    <w:rsid w:val="00F2360A"/>
    <w:rsid w:val="00F23725"/>
    <w:rsid w:val="00F309C5"/>
    <w:rsid w:val="00F33D80"/>
    <w:rsid w:val="00F57AF6"/>
    <w:rsid w:val="00F63C0A"/>
    <w:rsid w:val="00F71877"/>
    <w:rsid w:val="00F71EB1"/>
    <w:rsid w:val="00F75640"/>
    <w:rsid w:val="00F93719"/>
    <w:rsid w:val="00FC7792"/>
    <w:rsid w:val="00FD1F3F"/>
    <w:rsid w:val="00FE07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6267E0C"/>
  <w15:chartTrackingRefBased/>
  <w15:docId w15:val="{AD5A0297-0882-4C53-9A46-AB6D63D131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DF5A7D"/>
    <w:rPr>
      <w:sz w:val="24"/>
      <w:szCs w:val="24"/>
    </w:rPr>
  </w:style>
  <w:style w:type="paragraph" w:styleId="Nadpis2">
    <w:name w:val="heading 2"/>
    <w:basedOn w:val="Normlny"/>
    <w:next w:val="Normlny"/>
    <w:link w:val="Nadpis2Char"/>
    <w:qFormat/>
    <w:rsid w:val="00DF5A7D"/>
    <w:pPr>
      <w:keepNext/>
      <w:spacing w:line="240" w:lineRule="atLeast"/>
      <w:jc w:val="both"/>
      <w:outlineLvl w:val="1"/>
    </w:pPr>
    <w:rPr>
      <w:rFonts w:ascii="AT*Toronto" w:hAnsi="AT*Toronto"/>
      <w:b/>
      <w:szCs w:val="20"/>
    </w:rPr>
  </w:style>
  <w:style w:type="paragraph" w:styleId="Nadpis3">
    <w:name w:val="heading 3"/>
    <w:basedOn w:val="Normlny"/>
    <w:next w:val="Normlny"/>
    <w:qFormat/>
    <w:rsid w:val="00DF5A7D"/>
    <w:pPr>
      <w:keepNext/>
      <w:spacing w:line="240" w:lineRule="atLeast"/>
      <w:jc w:val="both"/>
      <w:outlineLvl w:val="2"/>
    </w:pPr>
    <w:rPr>
      <w:rFonts w:ascii="AT*Toronto" w:hAnsi="AT*Toronto"/>
      <w:i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basedOn w:val="Normlny"/>
    <w:link w:val="ZkladntextChar"/>
    <w:rsid w:val="00DF5A7D"/>
    <w:pPr>
      <w:jc w:val="both"/>
    </w:pPr>
    <w:rPr>
      <w:rFonts w:ascii="AT*Toronto" w:hAnsi="AT*Toronto"/>
      <w:szCs w:val="20"/>
    </w:rPr>
  </w:style>
  <w:style w:type="paragraph" w:styleId="Zarkazkladnhotextu2">
    <w:name w:val="Body Text Indent 2"/>
    <w:basedOn w:val="Normlny"/>
    <w:link w:val="Zarkazkladnhotextu2Char"/>
    <w:rsid w:val="00DF5A7D"/>
    <w:pPr>
      <w:spacing w:after="120" w:line="480" w:lineRule="auto"/>
      <w:ind w:left="283"/>
    </w:pPr>
  </w:style>
  <w:style w:type="paragraph" w:styleId="Textbubliny">
    <w:name w:val="Balloon Text"/>
    <w:basedOn w:val="Normlny"/>
    <w:semiHidden/>
    <w:rsid w:val="00CA655F"/>
    <w:rPr>
      <w:rFonts w:ascii="Tahoma" w:hAnsi="Tahoma" w:cs="Tahoma"/>
      <w:sz w:val="16"/>
      <w:szCs w:val="16"/>
    </w:rPr>
  </w:style>
  <w:style w:type="character" w:customStyle="1" w:styleId="Nadpis2Char">
    <w:name w:val="Nadpis 2 Char"/>
    <w:link w:val="Nadpis2"/>
    <w:rsid w:val="000A244A"/>
    <w:rPr>
      <w:rFonts w:ascii="AT*Toronto" w:hAnsi="AT*Toronto"/>
      <w:b/>
      <w:sz w:val="24"/>
    </w:rPr>
  </w:style>
  <w:style w:type="character" w:customStyle="1" w:styleId="ZkladntextChar">
    <w:name w:val="Základný text Char"/>
    <w:link w:val="Zkladntext"/>
    <w:rsid w:val="000A244A"/>
    <w:rPr>
      <w:rFonts w:ascii="AT*Toronto" w:hAnsi="AT*Toronto"/>
      <w:sz w:val="24"/>
    </w:rPr>
  </w:style>
  <w:style w:type="character" w:customStyle="1" w:styleId="Zarkazkladnhotextu2Char">
    <w:name w:val="Zarážka základného textu 2 Char"/>
    <w:link w:val="Zarkazkladnhotextu2"/>
    <w:rsid w:val="000A244A"/>
    <w:rPr>
      <w:sz w:val="24"/>
      <w:szCs w:val="24"/>
    </w:rPr>
  </w:style>
  <w:style w:type="paragraph" w:styleId="Odsekzoznamu">
    <w:name w:val="List Paragraph"/>
    <w:basedOn w:val="Normlny"/>
    <w:uiPriority w:val="34"/>
    <w:qFormat/>
    <w:rsid w:val="00A1017C"/>
    <w:pPr>
      <w:ind w:left="708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4749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8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9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5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8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7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C43403D-5DAA-457D-B154-C8A8294E02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8</TotalTime>
  <Pages>1</Pages>
  <Words>321</Words>
  <Characters>2090</Characters>
  <Application>Microsoft Office Word</Application>
  <DocSecurity>0</DocSecurity>
  <Lines>17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Výbor</vt:lpstr>
    </vt:vector>
  </TitlesOfParts>
  <Company>Kancelaria NR SR</Company>
  <LinksUpToDate>false</LinksUpToDate>
  <CharactersWithSpaces>24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ýbor</dc:title>
  <dc:subject/>
  <dc:creator>OIT</dc:creator>
  <cp:keywords/>
  <dc:description/>
  <cp:lastModifiedBy>Završan, Marián</cp:lastModifiedBy>
  <cp:revision>58</cp:revision>
  <cp:lastPrinted>2021-12-02T13:20:00Z</cp:lastPrinted>
  <dcterms:created xsi:type="dcterms:W3CDTF">2021-09-24T06:29:00Z</dcterms:created>
  <dcterms:modified xsi:type="dcterms:W3CDTF">2025-06-18T15:09:00Z</dcterms:modified>
</cp:coreProperties>
</file>